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AC621" w14:textId="4FBDA6F9" w:rsidR="000F13AF" w:rsidRDefault="000F13AF" w:rsidP="000F13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0649F4" w:rsidRPr="000649F4">
        <w:rPr>
          <w:b/>
          <w:i/>
          <w:noProof/>
          <w:sz w:val="28"/>
        </w:rPr>
        <w:t>5535</w:t>
      </w:r>
      <w:r w:rsidR="000649F4">
        <w:rPr>
          <w:rFonts w:hint="eastAsia"/>
          <w:b/>
          <w:i/>
          <w:noProof/>
          <w:sz w:val="28"/>
          <w:lang w:eastAsia="zh-CN"/>
        </w:rPr>
        <w:t>d1</w:t>
      </w:r>
    </w:p>
    <w:p w14:paraId="578FA9CB" w14:textId="77777777" w:rsidR="000F13AF" w:rsidRPr="00DA53A0" w:rsidRDefault="000F13AF" w:rsidP="000F13AF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3C0660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Huawei</w:t>
      </w:r>
    </w:p>
    <w:p w14:paraId="65CE4E4B" w14:textId="289A218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F4B14" w:rsidRPr="001F4B14">
        <w:rPr>
          <w:rFonts w:ascii="Arial" w:hAnsi="Arial" w:cs="Arial"/>
          <w:b/>
          <w:bCs/>
          <w:lang w:val="en-US"/>
        </w:rPr>
        <w:t xml:space="preserve">pCR TR 28.884 </w:t>
      </w:r>
      <w:r w:rsidR="000F13AF" w:rsidRPr="000F13AF">
        <w:rPr>
          <w:rFonts w:ascii="Arial" w:hAnsi="Arial" w:cs="Arial"/>
          <w:b/>
          <w:bCs/>
        </w:rPr>
        <w:t>Message Bus principles integrated in SBM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291BB80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0F13AF">
        <w:rPr>
          <w:rFonts w:ascii="Arial" w:hAnsi="Arial" w:cs="Arial"/>
          <w:b/>
          <w:bCs/>
          <w:lang w:val="en-US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A3F212F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 w:rsidR="004D1E5C">
        <w:rPr>
          <w:lang w:val="en-US"/>
        </w:rPr>
        <w:t>based on the concept part of the m</w:t>
      </w:r>
      <w:r w:rsidR="004D1E5C" w:rsidRPr="004D1E5C">
        <w:rPr>
          <w:lang w:val="en-US"/>
        </w:rPr>
        <w:t>anagement data streaming based on Message Bus technologies</w:t>
      </w:r>
      <w:r w:rsidR="004D1E5C">
        <w:rPr>
          <w:lang w:val="en-US"/>
        </w:rPr>
        <w:t xml:space="preserve"> in </w:t>
      </w:r>
      <w:r w:rsidR="004D1E5C" w:rsidRPr="004D1E5C">
        <w:rPr>
          <w:lang w:val="en-US"/>
        </w:rPr>
        <w:t xml:space="preserve">clause 4.2 </w:t>
      </w:r>
      <w:r w:rsidR="004D1E5C">
        <w:rPr>
          <w:lang w:val="en-US"/>
        </w:rPr>
        <w:t>and the u</w:t>
      </w:r>
      <w:r w:rsidR="004D1E5C" w:rsidRPr="004D1E5C">
        <w:t>se case #2</w:t>
      </w:r>
      <w:r w:rsidR="004D1E5C">
        <w:t xml:space="preserve"> in clause 5.2</w:t>
      </w:r>
      <w:r w:rsidR="004D1E5C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>his contribution proposes to add</w:t>
      </w:r>
      <w:r w:rsidR="000F13AF">
        <w:rPr>
          <w:lang w:val="en-US"/>
        </w:rPr>
        <w:t xml:space="preserve"> </w:t>
      </w:r>
      <w:ins w:id="0" w:author="Huawei 1" w:date="2025-11-18T22:44:00Z">
        <w:r w:rsidR="0003093F">
          <w:rPr>
            <w:rFonts w:hint="eastAsia"/>
            <w:lang w:val="en-US" w:eastAsia="zh-CN"/>
          </w:rPr>
          <w:t>a sub</w:t>
        </w:r>
      </w:ins>
      <w:ins w:id="1" w:author="Huawei 1" w:date="2025-11-18T22:45:00Z">
        <w:r w:rsidR="0003093F">
          <w:rPr>
            <w:rFonts w:hint="eastAsia"/>
            <w:lang w:val="en-US" w:eastAsia="zh-CN"/>
          </w:rPr>
          <w:t>-</w:t>
        </w:r>
      </w:ins>
      <w:ins w:id="2" w:author="Huawei 1" w:date="2025-11-18T22:44:00Z">
        <w:r w:rsidR="0003093F">
          <w:rPr>
            <w:rFonts w:hint="eastAsia"/>
            <w:lang w:val="en-US" w:eastAsia="zh-CN"/>
          </w:rPr>
          <w:t xml:space="preserve">clause in </w:t>
        </w:r>
      </w:ins>
      <w:ins w:id="3" w:author="Huawei 1" w:date="2025-11-18T22:45:00Z">
        <w:r w:rsidR="0003093F">
          <w:rPr>
            <w:rFonts w:hint="eastAsia"/>
            <w:lang w:val="en-US" w:eastAsia="zh-CN"/>
          </w:rPr>
          <w:t xml:space="preserve">clause 4 </w:t>
        </w:r>
      </w:ins>
      <w:ins w:id="4" w:author="Huawei 1" w:date="2025-11-18T22:44:00Z">
        <w:r w:rsidR="0003093F">
          <w:rPr>
            <w:rFonts w:hint="eastAsia"/>
            <w:lang w:val="en-US" w:eastAsia="zh-CN"/>
          </w:rPr>
          <w:t xml:space="preserve">concepts </w:t>
        </w:r>
      </w:ins>
      <w:del w:id="5" w:author="Huawei 1" w:date="2025-11-18T22:45:00Z">
        <w:r w:rsidR="00E37563" w:rsidDel="0003093F">
          <w:rPr>
            <w:lang w:val="en-US"/>
          </w:rPr>
          <w:delText xml:space="preserve">one </w:delText>
        </w:r>
        <w:r w:rsidR="000F13AF" w:rsidDel="0003093F">
          <w:rPr>
            <w:lang w:val="en-US"/>
          </w:rPr>
          <w:delText>potential solution</w:delText>
        </w:r>
      </w:del>
      <w:r w:rsidR="000F13AF">
        <w:rPr>
          <w:lang w:val="en-US"/>
        </w:rPr>
        <w:t xml:space="preserve"> for </w:t>
      </w:r>
      <w:r w:rsidR="004D1E5C" w:rsidRPr="004D1E5C">
        <w:t>Message Bus principles integrated in SBMA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4F877EE" w14:textId="267C5AA5" w:rsidR="00AA2DDE" w:rsidRDefault="00AA2DDE">
      <w:pPr>
        <w:rPr>
          <w:lang w:eastAsia="zh-CN"/>
        </w:rPr>
      </w:pPr>
    </w:p>
    <w:p w14:paraId="3D65C29A" w14:textId="77777777" w:rsidR="000F670C" w:rsidRPr="00A06CA9" w:rsidRDefault="000F670C" w:rsidP="000F670C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A06CA9">
        <w:rPr>
          <w:rFonts w:ascii="Arial" w:hAnsi="Arial"/>
          <w:sz w:val="36"/>
        </w:rPr>
        <w:t>4</w:t>
      </w:r>
      <w:r w:rsidRPr="00A06CA9">
        <w:rPr>
          <w:rFonts w:ascii="Arial" w:hAnsi="Arial"/>
          <w:sz w:val="36"/>
        </w:rPr>
        <w:tab/>
        <w:t>Concepts and background</w:t>
      </w:r>
    </w:p>
    <w:p w14:paraId="3CD218BC" w14:textId="77777777" w:rsidR="000F670C" w:rsidRPr="004D4C55" w:rsidRDefault="000F670C" w:rsidP="000F670C">
      <w:pPr>
        <w:keepNext/>
        <w:keepLines/>
        <w:spacing w:before="180"/>
        <w:ind w:left="1134" w:hanging="1134"/>
        <w:outlineLvl w:val="1"/>
        <w:rPr>
          <w:ins w:id="6" w:author="Huawei 1" w:date="2025-11-18T22:30:00Z"/>
          <w:rFonts w:ascii="Arial" w:hAnsi="Arial"/>
          <w:sz w:val="32"/>
        </w:rPr>
      </w:pPr>
      <w:bookmarkStart w:id="7" w:name="_Toc183187870"/>
      <w:ins w:id="8" w:author="Huawei 1" w:date="2025-11-18T22:30:00Z">
        <w:r w:rsidRPr="004D4C55">
          <w:rPr>
            <w:rFonts w:ascii="Arial" w:hAnsi="Arial"/>
            <w:sz w:val="32"/>
          </w:rPr>
          <w:t>4.</w:t>
        </w:r>
        <w:r>
          <w:rPr>
            <w:rFonts w:ascii="Arial" w:hAnsi="Arial" w:hint="eastAsia"/>
            <w:sz w:val="32"/>
            <w:lang w:eastAsia="zh-CN"/>
          </w:rPr>
          <w:t>X</w:t>
        </w:r>
        <w:r w:rsidRPr="004D4C55">
          <w:rPr>
            <w:rFonts w:ascii="Arial" w:hAnsi="Arial"/>
            <w:sz w:val="32"/>
          </w:rPr>
          <w:tab/>
        </w:r>
        <w:bookmarkEnd w:id="7"/>
        <w:r w:rsidRPr="000F670C">
          <w:rPr>
            <w:rFonts w:ascii="Arial" w:hAnsi="Arial"/>
            <w:sz w:val="32"/>
          </w:rPr>
          <w:t>Message Bus principles integrated in SBMA</w:t>
        </w:r>
      </w:ins>
    </w:p>
    <w:p w14:paraId="6128929B" w14:textId="24D6FD12" w:rsidR="006B4C1B" w:rsidRPr="006B4C1B" w:rsidDel="000F670C" w:rsidRDefault="006B4C1B" w:rsidP="006B4C1B">
      <w:pPr>
        <w:keepNext/>
        <w:keepLines/>
        <w:spacing w:before="120"/>
        <w:ind w:left="1134" w:hanging="1134"/>
        <w:outlineLvl w:val="2"/>
        <w:rPr>
          <w:del w:id="9" w:author="Huawei 1" w:date="2025-11-18T22:29:00Z"/>
          <w:rFonts w:ascii="Arial" w:hAnsi="Arial"/>
          <w:sz w:val="28"/>
        </w:rPr>
      </w:pPr>
      <w:del w:id="10" w:author="Huawei 1" w:date="2025-11-18T22:29:00Z">
        <w:r w:rsidRPr="006B4C1B" w:rsidDel="000F670C">
          <w:rPr>
            <w:rFonts w:ascii="Arial" w:hAnsi="Arial"/>
            <w:sz w:val="28"/>
          </w:rPr>
          <w:delText>5.2.3</w:delText>
        </w:r>
        <w:r w:rsidRPr="006B4C1B" w:rsidDel="000F670C">
          <w:rPr>
            <w:rFonts w:ascii="Arial" w:hAnsi="Arial"/>
            <w:sz w:val="28"/>
          </w:rPr>
          <w:tab/>
          <w:delText>Potential solutions</w:delText>
        </w:r>
      </w:del>
    </w:p>
    <w:p w14:paraId="6C8D3320" w14:textId="67037366" w:rsidR="006B4C1B" w:rsidRPr="006B4C1B" w:rsidDel="000F670C" w:rsidRDefault="006B4C1B" w:rsidP="006B4C1B">
      <w:pPr>
        <w:keepNext/>
        <w:keepLines/>
        <w:spacing w:before="120"/>
        <w:ind w:left="1418" w:hanging="1418"/>
        <w:outlineLvl w:val="3"/>
        <w:rPr>
          <w:ins w:id="11" w:author="Huawei" w:date="2025-10-29T17:02:00Z"/>
          <w:del w:id="12" w:author="Huawei 1" w:date="2025-11-18T22:31:00Z"/>
          <w:rFonts w:ascii="Arial" w:eastAsia="Times New Roman" w:hAnsi="Arial"/>
          <w:i/>
          <w:iCs/>
          <w:color w:val="404040"/>
          <w:sz w:val="24"/>
        </w:rPr>
      </w:pPr>
      <w:bookmarkStart w:id="13" w:name="_Toc183187915"/>
      <w:ins w:id="14" w:author="Huawei" w:date="2025-10-29T17:02:00Z">
        <w:del w:id="15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5.</w:delText>
          </w:r>
        </w:del>
      </w:ins>
      <w:ins w:id="16" w:author="Huawei" w:date="2025-10-29T17:03:00Z">
        <w:del w:id="17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2</w:delText>
          </w:r>
        </w:del>
      </w:ins>
      <w:ins w:id="18" w:author="Huawei" w:date="2025-10-29T17:02:00Z">
        <w:del w:id="19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.3.</w:delText>
          </w:r>
        </w:del>
      </w:ins>
      <w:ins w:id="20" w:author="Huawei" w:date="2025-10-30T11:38:00Z">
        <w:del w:id="21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delText>1</w:delText>
          </w:r>
        </w:del>
      </w:ins>
      <w:ins w:id="22" w:author="Huawei" w:date="2025-10-29T17:02:00Z">
        <w:del w:id="23" w:author="Huawei 1" w:date="2025-11-18T22:31:00Z">
          <w:r w:rsidRPr="006B4C1B" w:rsidDel="000F670C">
            <w:rPr>
              <w:rFonts w:ascii="Arial" w:eastAsiaTheme="majorEastAsia" w:hAnsi="Arial"/>
              <w:color w:val="404040"/>
              <w:sz w:val="24"/>
            </w:rPr>
            <w:tab/>
            <w:delText xml:space="preserve">Potential solution#1 </w:delText>
          </w:r>
        </w:del>
      </w:ins>
      <w:bookmarkEnd w:id="13"/>
      <w:ins w:id="24" w:author="Huawei" w:date="2025-10-30T09:42:00Z">
        <w:del w:id="25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>Message Bus principles</w:delText>
          </w:r>
        </w:del>
      </w:ins>
      <w:ins w:id="26" w:author="Huawei" w:date="2025-10-30T11:19:00Z">
        <w:del w:id="27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 xml:space="preserve"> integrated</w:delText>
          </w:r>
        </w:del>
      </w:ins>
      <w:ins w:id="28" w:author="Huawei" w:date="2025-10-30T09:42:00Z">
        <w:del w:id="29" w:author="Huawei 1" w:date="2025-11-18T22:31:00Z">
          <w:r w:rsidRPr="006B4C1B" w:rsidDel="000F670C">
            <w:rPr>
              <w:rFonts w:ascii="Arial" w:eastAsia="Times New Roman" w:hAnsi="Arial"/>
              <w:sz w:val="24"/>
            </w:rPr>
            <w:delText xml:space="preserve"> in SBMA</w:delText>
          </w:r>
        </w:del>
      </w:ins>
    </w:p>
    <w:p w14:paraId="7FEF4543" w14:textId="5A2059F8" w:rsidR="006B4C1B" w:rsidRPr="006B4C1B" w:rsidDel="000F670C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30" w:author="Huawei" w:date="2025-10-29T17:09:00Z"/>
          <w:del w:id="31" w:author="Huawei 1" w:date="2025-11-18T22:32:00Z"/>
          <w:rFonts w:eastAsiaTheme="majorEastAsia"/>
          <w:lang w:eastAsia="zh-CN"/>
        </w:rPr>
      </w:pPr>
      <w:ins w:id="32" w:author="Huawei" w:date="2025-10-29T17:09:00Z">
        <w:del w:id="33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Following are the proposed </w:delText>
          </w:r>
        </w:del>
      </w:ins>
      <w:ins w:id="34" w:author="Huawei" w:date="2025-10-30T09:44:00Z">
        <w:del w:id="35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description to be captured in 3GPP TS 28.533 [2] </w:delText>
          </w:r>
        </w:del>
      </w:ins>
      <w:ins w:id="36" w:author="Huawei" w:date="2025-10-30T11:39:00Z">
        <w:del w:id="37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for normative stage work </w:delText>
          </w:r>
        </w:del>
      </w:ins>
      <w:ins w:id="38" w:author="Huawei" w:date="2025-10-30T09:44:00Z">
        <w:del w:id="39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as </w:delText>
          </w:r>
        </w:del>
      </w:ins>
      <w:ins w:id="40" w:author="Huawei" w:date="2025-10-30T11:19:00Z">
        <w:del w:id="41" w:author="Huawei 1" w:date="2025-11-18T22:32:00Z">
          <w:r w:rsidRPr="006B4C1B" w:rsidDel="000F670C">
            <w:rPr>
              <w:rFonts w:eastAsia="Times New Roman"/>
              <w:lang w:eastAsia="zh-CN"/>
            </w:rPr>
            <w:delText xml:space="preserve">SBMA </w:delText>
          </w:r>
        </w:del>
      </w:ins>
      <w:ins w:id="42" w:author="Huawei" w:date="2025-10-29T17:09:00Z">
        <w:del w:id="43" w:author="Huawei 1" w:date="2025-11-18T22:32:00Z">
          <w:r w:rsidRPr="006B4C1B" w:rsidDel="000F670C">
            <w:rPr>
              <w:rFonts w:eastAsia="Times New Roman"/>
              <w:lang w:eastAsia="zh-CN"/>
            </w:rPr>
            <w:delText>enhancement</w:delText>
          </w:r>
        </w:del>
      </w:ins>
      <w:ins w:id="44" w:author="Huawei" w:date="2025-10-30T09:44:00Z">
        <w:del w:id="45" w:author="Huawei 1" w:date="2025-11-18T22:32:00Z">
          <w:r w:rsidRPr="006B4C1B" w:rsidDel="000F670C">
            <w:rPr>
              <w:rFonts w:eastAsia="Times New Roman"/>
              <w:lang w:eastAsia="zh-CN"/>
            </w:rPr>
            <w:delText>s</w:delText>
          </w:r>
        </w:del>
      </w:ins>
      <w:ins w:id="46" w:author="Huawei" w:date="2025-10-29T17:09:00Z">
        <w:del w:id="47" w:author="Huawei 1" w:date="2025-11-18T22:32:00Z">
          <w:r w:rsidRPr="006B4C1B" w:rsidDel="000F670C">
            <w:rPr>
              <w:rFonts w:eastAsia="Times New Roman"/>
              <w:lang w:eastAsia="zh-CN"/>
            </w:rPr>
            <w:delText>:</w:delText>
          </w:r>
        </w:del>
      </w:ins>
    </w:p>
    <w:p w14:paraId="1941183F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48" w:author="Huawei" w:date="2025-10-29T17:11:00Z"/>
          <w:rFonts w:eastAsia="Times New Roman"/>
          <w:b/>
          <w:bCs/>
          <w:lang w:eastAsia="zh-CN"/>
        </w:rPr>
      </w:pPr>
      <w:ins w:id="49" w:author="Huawei" w:date="2025-10-29T17:11:00Z">
        <w:r w:rsidRPr="006B4C1B">
          <w:rPr>
            <w:rFonts w:eastAsia="Times New Roman"/>
            <w:b/>
            <w:bCs/>
            <w:lang w:eastAsia="zh-CN"/>
          </w:rPr>
          <w:t>Message Bus principles</w:t>
        </w:r>
      </w:ins>
    </w:p>
    <w:p w14:paraId="714BFAEE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50" w:author="Huawei" w:date="2025-10-29T17:11:00Z"/>
          <w:rFonts w:eastAsia="Times New Roman"/>
          <w:lang w:eastAsia="zh-CN"/>
        </w:rPr>
      </w:pPr>
      <w:ins w:id="51" w:author="Huawei" w:date="2025-10-29T17:11:00Z">
        <w:r w:rsidRPr="006B4C1B">
          <w:rPr>
            <w:rFonts w:eastAsia="Times New Roman"/>
            <w:lang w:eastAsia="zh-CN"/>
          </w:rPr>
          <w:t>A Message Bus is a middleware architecture that enables different systems or services to communicate through a shared messaging infrastructure</w:t>
        </w:r>
      </w:ins>
      <w:ins w:id="52" w:author="Huawei" w:date="2025-10-30T09:38:00Z">
        <w:r w:rsidRPr="006B4C1B">
          <w:rPr>
            <w:rFonts w:eastAsia="Times New Roman"/>
          </w:rPr>
          <w:t xml:space="preserve"> </w:t>
        </w:r>
        <w:r w:rsidRPr="006B4C1B">
          <w:rPr>
            <w:rFonts w:eastAsia="Times New Roman"/>
            <w:lang w:eastAsia="zh-CN"/>
          </w:rPr>
          <w:t>in a decoupled way</w:t>
        </w:r>
      </w:ins>
      <w:ins w:id="53" w:author="Huawei" w:date="2025-10-29T17:11:00Z">
        <w:r w:rsidRPr="006B4C1B">
          <w:rPr>
            <w:rFonts w:eastAsia="Times New Roman"/>
            <w:lang w:eastAsia="zh-CN"/>
          </w:rPr>
          <w:t>. Key principles include</w:t>
        </w:r>
      </w:ins>
      <w:ins w:id="54" w:author="Huawei" w:date="2025-10-30T09:36:00Z">
        <w:r w:rsidRPr="006B4C1B">
          <w:rPr>
            <w:rFonts w:eastAsia="Times New Roman"/>
            <w:lang w:eastAsia="zh-CN"/>
          </w:rPr>
          <w:t xml:space="preserve"> the following</w:t>
        </w:r>
      </w:ins>
      <w:ins w:id="55" w:author="Huawei" w:date="2025-10-29T17:11:00Z">
        <w:r w:rsidRPr="006B4C1B">
          <w:rPr>
            <w:rFonts w:eastAsia="Times New Roman"/>
            <w:lang w:eastAsia="zh-CN"/>
          </w:rPr>
          <w:t>:</w:t>
        </w:r>
      </w:ins>
    </w:p>
    <w:p w14:paraId="0AE678B2" w14:textId="77777777" w:rsidR="006B4C1B" w:rsidRPr="006B4C1B" w:rsidRDefault="006B4C1B" w:rsidP="006B4C1B">
      <w:pPr>
        <w:numPr>
          <w:ilvl w:val="0"/>
          <w:numId w:val="3"/>
        </w:numPr>
        <w:rPr>
          <w:ins w:id="56" w:author="Huawei" w:date="2025-10-29T17:11:00Z"/>
          <w:rFonts w:eastAsia="Times New Roman"/>
          <w:lang w:eastAsia="zh-CN"/>
        </w:rPr>
      </w:pPr>
      <w:ins w:id="57" w:author="Huawei" w:date="2025-10-29T17:11:00Z">
        <w:r w:rsidRPr="006B4C1B">
          <w:rPr>
            <w:rFonts w:eastAsia="Times New Roman"/>
            <w:b/>
            <w:bCs/>
            <w:lang w:eastAsia="zh-CN"/>
          </w:rPr>
          <w:t>Loose Coupling</w:t>
        </w:r>
      </w:ins>
      <w:ins w:id="58" w:author="Huawei" w:date="2025-10-29T17:18:00Z">
        <w:r w:rsidRPr="006B4C1B">
          <w:rPr>
            <w:rFonts w:eastAsia="Times New Roman"/>
            <w:b/>
            <w:bCs/>
            <w:lang w:eastAsia="zh-CN"/>
          </w:rPr>
          <w:t>:</w:t>
        </w:r>
      </w:ins>
      <w:ins w:id="59" w:author="Huawei" w:date="2025-10-29T17:11:00Z">
        <w:r w:rsidRPr="006B4C1B">
          <w:rPr>
            <w:rFonts w:eastAsia="Times New Roman"/>
            <w:lang w:eastAsia="zh-CN"/>
          </w:rPr>
          <w:t xml:space="preserve"> Services interact without knowing each other’s internal details. Enhances modularity and allows independent evolution of components.</w:t>
        </w:r>
      </w:ins>
    </w:p>
    <w:p w14:paraId="46B0FE6F" w14:textId="77777777" w:rsidR="006B4C1B" w:rsidRPr="006B4C1B" w:rsidRDefault="006B4C1B" w:rsidP="006B4C1B">
      <w:pPr>
        <w:numPr>
          <w:ilvl w:val="0"/>
          <w:numId w:val="3"/>
        </w:numPr>
        <w:rPr>
          <w:ins w:id="60" w:author="Huawei" w:date="2025-10-29T17:11:00Z"/>
          <w:rFonts w:eastAsia="Times New Roman"/>
          <w:lang w:eastAsia="zh-CN"/>
        </w:rPr>
      </w:pPr>
      <w:ins w:id="61" w:author="Huawei" w:date="2025-10-29T17:11:00Z">
        <w:r w:rsidRPr="006B4C1B">
          <w:rPr>
            <w:rFonts w:eastAsia="Times New Roman"/>
            <w:b/>
            <w:bCs/>
            <w:lang w:eastAsia="zh-CN"/>
          </w:rPr>
          <w:t>Asynchronous Messaging:</w:t>
        </w:r>
        <w:r w:rsidRPr="006B4C1B">
          <w:rPr>
            <w:rFonts w:eastAsia="Times New Roman"/>
            <w:lang w:eastAsia="zh-CN"/>
          </w:rPr>
          <w:t xml:space="preserve"> Messages are sent without waiting for immediate responses.</w:t>
        </w:r>
      </w:ins>
      <w:ins w:id="62" w:author="Huawei" w:date="2025-10-29T17:19:00Z">
        <w:r w:rsidRPr="006B4C1B">
          <w:rPr>
            <w:rFonts w:eastAsia="Times New Roman"/>
            <w:lang w:eastAsia="zh-CN"/>
          </w:rPr>
          <w:t xml:space="preserve"> </w:t>
        </w:r>
      </w:ins>
      <w:ins w:id="63" w:author="Huawei" w:date="2025-10-29T17:11:00Z">
        <w:r w:rsidRPr="006B4C1B">
          <w:rPr>
            <w:rFonts w:eastAsia="Times New Roman"/>
            <w:lang w:eastAsia="zh-CN"/>
          </w:rPr>
          <w:t>Improves system responsiveness and fault tolerance.</w:t>
        </w:r>
      </w:ins>
    </w:p>
    <w:p w14:paraId="0F1DC3E4" w14:textId="77777777" w:rsidR="006B4C1B" w:rsidRPr="006B4C1B" w:rsidRDefault="006B4C1B" w:rsidP="006B4C1B">
      <w:pPr>
        <w:numPr>
          <w:ilvl w:val="0"/>
          <w:numId w:val="3"/>
        </w:numPr>
        <w:rPr>
          <w:ins w:id="64" w:author="Huawei" w:date="2025-10-29T17:11:00Z"/>
          <w:rFonts w:eastAsia="Times New Roman"/>
          <w:lang w:eastAsia="zh-CN"/>
        </w:rPr>
      </w:pPr>
      <w:ins w:id="65" w:author="Huawei" w:date="2025-10-29T17:11:00Z">
        <w:r w:rsidRPr="006B4C1B">
          <w:rPr>
            <w:rFonts w:eastAsia="Times New Roman"/>
            <w:b/>
            <w:bCs/>
            <w:lang w:eastAsia="zh-CN"/>
          </w:rPr>
          <w:t>Publish/Subscribe Model:</w:t>
        </w:r>
        <w:r w:rsidRPr="006B4C1B">
          <w:rPr>
            <w:rFonts w:eastAsia="Times New Roman"/>
            <w:lang w:eastAsia="zh-CN"/>
          </w:rPr>
          <w:t xml:space="preserve"> Producers publish messages to a topic; consumers subscribe to topics of interest.</w:t>
        </w:r>
      </w:ins>
      <w:ins w:id="66" w:author="Huawei" w:date="2025-10-29T17:19:00Z">
        <w:r w:rsidRPr="006B4C1B">
          <w:rPr>
            <w:rFonts w:eastAsia="Times New Roman"/>
            <w:lang w:eastAsia="zh-CN"/>
          </w:rPr>
          <w:t xml:space="preserve"> </w:t>
        </w:r>
      </w:ins>
      <w:ins w:id="67" w:author="Huawei" w:date="2025-10-29T17:11:00Z">
        <w:r w:rsidRPr="006B4C1B">
          <w:rPr>
            <w:rFonts w:eastAsia="Times New Roman"/>
            <w:lang w:eastAsia="zh-CN"/>
          </w:rPr>
          <w:t>Enables one-to-many and many-to-many communication.</w:t>
        </w:r>
      </w:ins>
    </w:p>
    <w:p w14:paraId="44348556" w14:textId="0EDF1237" w:rsidR="006B4C1B" w:rsidRPr="006B4C1B" w:rsidRDefault="006B4C1B" w:rsidP="006B4C1B">
      <w:pPr>
        <w:numPr>
          <w:ilvl w:val="0"/>
          <w:numId w:val="3"/>
        </w:numPr>
        <w:rPr>
          <w:ins w:id="68" w:author="Huawei" w:date="2025-10-29T17:11:00Z"/>
          <w:rFonts w:eastAsia="Times New Roman"/>
          <w:lang w:eastAsia="zh-CN"/>
        </w:rPr>
      </w:pPr>
      <w:ins w:id="69" w:author="Huawei" w:date="2025-10-29T17:11:00Z">
        <w:r w:rsidRPr="006B4C1B">
          <w:rPr>
            <w:rFonts w:eastAsia="Times New Roman"/>
            <w:b/>
            <w:bCs/>
            <w:lang w:eastAsia="zh-CN"/>
          </w:rPr>
          <w:t>Scalability and Resilience:</w:t>
        </w:r>
        <w:r w:rsidRPr="006B4C1B">
          <w:rPr>
            <w:rFonts w:eastAsia="Times New Roman"/>
            <w:lang w:eastAsia="zh-CN"/>
          </w:rPr>
          <w:t xml:space="preserve"> Supports high-throughput, fault-tolerant communication with buffering</w:t>
        </w:r>
      </w:ins>
      <w:ins w:id="70" w:author="Huawei 1" w:date="2025-11-18T22:36:00Z">
        <w:r w:rsidR="00FE4058">
          <w:rPr>
            <w:rFonts w:eastAsiaTheme="minorEastAsia" w:hint="eastAsia"/>
            <w:lang w:eastAsia="zh-CN"/>
          </w:rPr>
          <w:t>,</w:t>
        </w:r>
      </w:ins>
      <w:ins w:id="71" w:author="Huawei" w:date="2025-10-29T17:11:00Z">
        <w:r w:rsidRPr="006B4C1B">
          <w:rPr>
            <w:rFonts w:eastAsia="Times New Roman"/>
            <w:lang w:eastAsia="zh-CN"/>
          </w:rPr>
          <w:t xml:space="preserve"> </w:t>
        </w:r>
        <w:del w:id="72" w:author="Huawei 1" w:date="2025-11-18T22:36:00Z">
          <w:r w:rsidRPr="006B4C1B" w:rsidDel="00FE4058">
            <w:rPr>
              <w:rFonts w:eastAsia="Times New Roman"/>
              <w:lang w:eastAsia="zh-CN"/>
            </w:rPr>
            <w:delText xml:space="preserve">and </w:delText>
          </w:r>
        </w:del>
        <w:r w:rsidRPr="006B4C1B">
          <w:rPr>
            <w:rFonts w:eastAsia="Times New Roman"/>
            <w:lang w:eastAsia="zh-CN"/>
          </w:rPr>
          <w:t>retries</w:t>
        </w:r>
      </w:ins>
      <w:ins w:id="73" w:author="Huawei 1" w:date="2025-11-18T22:36:00Z">
        <w:r w:rsidR="00FE4058">
          <w:rPr>
            <w:rFonts w:eastAsiaTheme="minorEastAsia" w:hint="eastAsia"/>
            <w:lang w:eastAsia="zh-CN"/>
          </w:rPr>
          <w:t>, and failover etc</w:t>
        </w:r>
      </w:ins>
      <w:ins w:id="74" w:author="Huawei" w:date="2025-10-29T17:11:00Z">
        <w:r w:rsidRPr="006B4C1B">
          <w:rPr>
            <w:rFonts w:eastAsia="Times New Roman"/>
            <w:lang w:eastAsia="zh-CN"/>
          </w:rPr>
          <w:t>. Maintains service continuity under load or failure.</w:t>
        </w:r>
      </w:ins>
    </w:p>
    <w:p w14:paraId="2DEC0B16" w14:textId="359F5C7A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75" w:author="Huawei" w:date="2025-10-30T09:40:00Z"/>
          <w:rFonts w:eastAsia="Times New Roman"/>
          <w:lang w:eastAsia="zh-CN"/>
        </w:rPr>
      </w:pPr>
      <w:ins w:id="76" w:author="Huawei" w:date="2025-10-30T10:57:00Z">
        <w:r w:rsidRPr="006B4C1B">
          <w:rPr>
            <w:rFonts w:eastAsia="Times New Roman"/>
            <w:lang w:eastAsia="zh-CN"/>
          </w:rPr>
          <w:lastRenderedPageBreak/>
          <w:t xml:space="preserve">Table </w:t>
        </w:r>
      </w:ins>
      <w:ins w:id="77" w:author="Huawei 1" w:date="2025-11-18T22:32:00Z">
        <w:r w:rsidR="000F670C">
          <w:rPr>
            <w:rFonts w:eastAsiaTheme="minorEastAsia" w:hint="eastAsia"/>
            <w:lang w:eastAsia="zh-CN"/>
          </w:rPr>
          <w:t>4</w:t>
        </w:r>
      </w:ins>
      <w:ins w:id="78" w:author="Huawei" w:date="2025-10-30T10:57:00Z">
        <w:del w:id="79" w:author="Huawei 1" w:date="2025-11-18T22:32:00Z">
          <w:r w:rsidRPr="006B4C1B" w:rsidDel="000F670C">
            <w:rPr>
              <w:rFonts w:eastAsia="Times New Roman"/>
              <w:lang w:eastAsia="zh-CN"/>
            </w:rPr>
            <w:delText>5</w:delText>
          </w:r>
        </w:del>
        <w:r w:rsidRPr="006B4C1B">
          <w:rPr>
            <w:rFonts w:eastAsia="Times New Roman"/>
            <w:lang w:eastAsia="zh-CN"/>
          </w:rPr>
          <w:t>.</w:t>
        </w:r>
      </w:ins>
      <w:ins w:id="80" w:author="Huawei 1" w:date="2025-11-18T22:32:00Z">
        <w:r w:rsidR="000F670C">
          <w:rPr>
            <w:rFonts w:eastAsiaTheme="minorEastAsia" w:hint="eastAsia"/>
            <w:lang w:eastAsia="zh-CN"/>
          </w:rPr>
          <w:t>X</w:t>
        </w:r>
      </w:ins>
      <w:ins w:id="81" w:author="Huawei" w:date="2025-10-30T10:57:00Z">
        <w:del w:id="82" w:author="Huawei 1" w:date="2025-11-18T22:32:00Z">
          <w:r w:rsidRPr="006B4C1B" w:rsidDel="000F670C">
            <w:rPr>
              <w:rFonts w:eastAsia="Times New Roman"/>
              <w:lang w:eastAsia="zh-CN"/>
            </w:rPr>
            <w:delText>2.3.</w:delText>
          </w:r>
        </w:del>
      </w:ins>
      <w:ins w:id="83" w:author="Huawei" w:date="2025-10-30T11:40:00Z">
        <w:del w:id="84" w:author="Huawei 1" w:date="2025-11-18T22:32:00Z">
          <w:r w:rsidRPr="006B4C1B" w:rsidDel="000F670C">
            <w:rPr>
              <w:rFonts w:eastAsia="Times New Roman"/>
              <w:lang w:eastAsia="zh-CN"/>
            </w:rPr>
            <w:delText>1</w:delText>
          </w:r>
        </w:del>
      </w:ins>
      <w:ins w:id="85" w:author="Huawei" w:date="2025-10-30T10:57:00Z">
        <w:r w:rsidRPr="006B4C1B">
          <w:rPr>
            <w:rFonts w:eastAsia="Times New Roman"/>
            <w:lang w:eastAsia="zh-CN"/>
          </w:rPr>
          <w:t xml:space="preserve">-1 shows </w:t>
        </w:r>
      </w:ins>
      <w:ins w:id="86" w:author="Huawei" w:date="2025-10-30T09:39:00Z">
        <w:r w:rsidRPr="006B4C1B">
          <w:rPr>
            <w:rFonts w:eastAsia="Times New Roman"/>
            <w:lang w:eastAsia="zh-CN"/>
          </w:rPr>
          <w:t>the</w:t>
        </w:r>
      </w:ins>
      <w:ins w:id="87" w:author="Huawei" w:date="2025-10-30T10:58:00Z">
        <w:r w:rsidRPr="006B4C1B">
          <w:rPr>
            <w:rFonts w:eastAsia="Times New Roman"/>
            <w:lang w:eastAsia="zh-CN"/>
          </w:rPr>
          <w:t xml:space="preserve"> message bus</w:t>
        </w:r>
      </w:ins>
      <w:ins w:id="88" w:author="Huawei" w:date="2025-10-30T09:39:00Z">
        <w:r w:rsidRPr="006B4C1B">
          <w:rPr>
            <w:rFonts w:eastAsia="Times New Roman"/>
            <w:lang w:eastAsia="zh-CN"/>
          </w:rPr>
          <w:t xml:space="preserve"> principles </w:t>
        </w:r>
      </w:ins>
      <w:ins w:id="89" w:author="Huawei" w:date="2025-10-30T10:58:00Z">
        <w:r w:rsidRPr="006B4C1B">
          <w:rPr>
            <w:rFonts w:eastAsia="Times New Roman"/>
            <w:lang w:eastAsia="zh-CN"/>
          </w:rPr>
          <w:t xml:space="preserve">integrated in the SBMA </w:t>
        </w:r>
      </w:ins>
      <w:ins w:id="90" w:author="Huawei" w:date="2025-10-30T09:39:00Z">
        <w:r w:rsidRPr="006B4C1B">
          <w:rPr>
            <w:rFonts w:eastAsia="Times New Roman"/>
            <w:lang w:eastAsia="zh-CN"/>
          </w:rPr>
          <w:t xml:space="preserve">to modernize </w:t>
        </w:r>
      </w:ins>
      <w:ins w:id="91" w:author="Huawei" w:date="2025-10-30T09:40:00Z">
        <w:r w:rsidRPr="006B4C1B">
          <w:rPr>
            <w:rFonts w:eastAsia="Times New Roman"/>
            <w:lang w:eastAsia="zh-CN"/>
          </w:rPr>
          <w:t xml:space="preserve">3GPP </w:t>
        </w:r>
      </w:ins>
      <w:ins w:id="92" w:author="Huawei" w:date="2025-10-30T09:39:00Z">
        <w:r w:rsidRPr="006B4C1B">
          <w:rPr>
            <w:rFonts w:eastAsia="Times New Roman"/>
            <w:lang w:eastAsia="zh-CN"/>
          </w:rPr>
          <w:t>network management.</w:t>
        </w:r>
      </w:ins>
    </w:p>
    <w:p w14:paraId="53721279" w14:textId="580356C8" w:rsidR="006B4C1B" w:rsidRPr="006B4C1B" w:rsidRDefault="006B4C1B" w:rsidP="006B4C1B">
      <w:pPr>
        <w:keepNext/>
        <w:keepLines/>
        <w:spacing w:before="60"/>
        <w:jc w:val="center"/>
        <w:rPr>
          <w:ins w:id="93" w:author="Huawei" w:date="2025-10-30T10:48:00Z"/>
          <w:rFonts w:ascii="Arial" w:hAnsi="Arial" w:cs="Arial"/>
          <w:b/>
          <w:lang w:eastAsia="en-GB"/>
        </w:rPr>
      </w:pPr>
      <w:ins w:id="94" w:author="Huawei" w:date="2025-10-30T10:48:00Z">
        <w:r w:rsidRPr="006B4C1B">
          <w:rPr>
            <w:rFonts w:ascii="Arial" w:hAnsi="Arial" w:cs="Arial"/>
            <w:b/>
            <w:lang w:eastAsia="en-GB"/>
          </w:rPr>
          <w:t xml:space="preserve">Table </w:t>
        </w:r>
      </w:ins>
      <w:ins w:id="95" w:author="Huawei 1" w:date="2025-11-18T22:32:00Z">
        <w:r w:rsidR="000F670C">
          <w:rPr>
            <w:rFonts w:ascii="Arial" w:hAnsi="Arial" w:cs="Arial" w:hint="eastAsia"/>
            <w:b/>
            <w:lang w:eastAsia="zh-CN"/>
          </w:rPr>
          <w:t>4</w:t>
        </w:r>
      </w:ins>
      <w:ins w:id="96" w:author="Huawei" w:date="2025-10-30T10:55:00Z">
        <w:del w:id="97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5</w:delText>
          </w:r>
        </w:del>
        <w:r w:rsidRPr="006B4C1B">
          <w:rPr>
            <w:rFonts w:ascii="Arial" w:hAnsi="Arial" w:cs="Arial"/>
            <w:b/>
            <w:lang w:eastAsia="en-GB"/>
          </w:rPr>
          <w:t>.</w:t>
        </w:r>
      </w:ins>
      <w:ins w:id="98" w:author="Huawei 1" w:date="2025-11-18T22:32:00Z">
        <w:r w:rsidR="000F670C">
          <w:rPr>
            <w:rFonts w:ascii="Arial" w:hAnsi="Arial" w:cs="Arial" w:hint="eastAsia"/>
            <w:b/>
            <w:lang w:eastAsia="zh-CN"/>
          </w:rPr>
          <w:t>X</w:t>
        </w:r>
      </w:ins>
      <w:ins w:id="99" w:author="Huawei" w:date="2025-10-30T10:55:00Z">
        <w:del w:id="100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2</w:delText>
          </w:r>
        </w:del>
      </w:ins>
      <w:ins w:id="101" w:author="Huawei" w:date="2025-10-30T10:48:00Z">
        <w:del w:id="102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.</w:delText>
          </w:r>
        </w:del>
      </w:ins>
      <w:ins w:id="103" w:author="Huawei" w:date="2025-10-30T10:55:00Z">
        <w:del w:id="104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3.</w:delText>
          </w:r>
        </w:del>
      </w:ins>
      <w:ins w:id="105" w:author="Huawei" w:date="2025-10-30T11:40:00Z">
        <w:del w:id="106" w:author="Huawei 1" w:date="2025-11-18T22:32:00Z">
          <w:r w:rsidRPr="006B4C1B" w:rsidDel="000F670C">
            <w:rPr>
              <w:rFonts w:ascii="Arial" w:hAnsi="Arial" w:cs="Arial"/>
              <w:b/>
              <w:lang w:eastAsia="en-GB"/>
            </w:rPr>
            <w:delText>1</w:delText>
          </w:r>
        </w:del>
      </w:ins>
      <w:ins w:id="107" w:author="Huawei" w:date="2025-10-30T10:48:00Z">
        <w:r w:rsidRPr="006B4C1B">
          <w:rPr>
            <w:rFonts w:ascii="Arial" w:hAnsi="Arial" w:cs="Arial"/>
            <w:b/>
            <w:lang w:eastAsia="en-GB"/>
          </w:rPr>
          <w:t>-</w:t>
        </w:r>
      </w:ins>
      <w:ins w:id="108" w:author="Huawei" w:date="2025-10-30T10:55:00Z">
        <w:r w:rsidRPr="006B4C1B">
          <w:rPr>
            <w:rFonts w:ascii="Arial" w:hAnsi="Arial" w:cs="Arial"/>
            <w:b/>
            <w:lang w:eastAsia="en-GB"/>
          </w:rPr>
          <w:t>1</w:t>
        </w:r>
      </w:ins>
      <w:ins w:id="109" w:author="Huawei" w:date="2025-10-30T10:48:00Z">
        <w:r w:rsidRPr="006B4C1B">
          <w:rPr>
            <w:rFonts w:ascii="Arial" w:hAnsi="Arial" w:cs="Arial"/>
            <w:b/>
            <w:lang w:eastAsia="en-GB"/>
          </w:rPr>
          <w:t xml:space="preserve">: </w:t>
        </w:r>
      </w:ins>
      <w:ins w:id="110" w:author="Huawei" w:date="2025-10-30T11:41:00Z">
        <w:r w:rsidRPr="006B4C1B">
          <w:rPr>
            <w:rFonts w:ascii="Arial" w:hAnsi="Arial" w:cs="Arial"/>
            <w:b/>
            <w:lang w:eastAsia="en-GB"/>
          </w:rPr>
          <w:t xml:space="preserve">Message Bus principles integrated in the </w:t>
        </w:r>
      </w:ins>
      <w:ins w:id="111" w:author="Huawei" w:date="2025-10-30T10:56:00Z">
        <w:r w:rsidRPr="006B4C1B">
          <w:rPr>
            <w:rFonts w:ascii="Arial" w:hAnsi="Arial" w:cs="Arial"/>
            <w:b/>
            <w:lang w:eastAsia="en-GB"/>
          </w:rPr>
          <w:t>SBMA</w:t>
        </w:r>
      </w:ins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961"/>
      </w:tblGrid>
      <w:tr w:rsidR="006B4C1B" w:rsidRPr="006B4C1B" w14:paraId="53B49A15" w14:textId="77777777" w:rsidTr="006B4C1B">
        <w:trPr>
          <w:trHeight w:val="362"/>
          <w:ins w:id="112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A3B90BC" w14:textId="77777777" w:rsidR="006B4C1B" w:rsidRPr="006B4C1B" w:rsidRDefault="006B4C1B" w:rsidP="006B4C1B">
            <w:pPr>
              <w:keepNext/>
              <w:spacing w:after="0"/>
              <w:jc w:val="center"/>
              <w:rPr>
                <w:ins w:id="113" w:author="Huawei" w:date="2025-10-30T10:48:00Z"/>
                <w:rFonts w:ascii="Arial" w:hAnsi="Arial"/>
                <w:b/>
                <w:sz w:val="18"/>
                <w:lang w:eastAsia="zh-CN"/>
              </w:rPr>
            </w:pPr>
            <w:ins w:id="114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 xml:space="preserve">Message Bus </w:t>
              </w:r>
            </w:ins>
            <w:ins w:id="115" w:author="Huawei" w:date="2025-10-30T10:53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p</w:t>
              </w:r>
            </w:ins>
            <w:ins w:id="116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rincipl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A2C61E6" w14:textId="77777777" w:rsidR="006B4C1B" w:rsidRPr="006B4C1B" w:rsidRDefault="006B4C1B" w:rsidP="006B4C1B">
            <w:pPr>
              <w:keepNext/>
              <w:spacing w:after="0"/>
              <w:jc w:val="center"/>
              <w:rPr>
                <w:ins w:id="117" w:author="Huawei" w:date="2025-10-30T10:48:00Z"/>
                <w:rFonts w:ascii="Arial" w:hAnsi="Arial"/>
                <w:b/>
                <w:sz w:val="18"/>
                <w:lang w:eastAsia="zh-CN"/>
              </w:rPr>
            </w:pPr>
            <w:ins w:id="118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 xml:space="preserve">SBMA </w:t>
              </w:r>
            </w:ins>
            <w:ins w:id="119" w:author="Huawei" w:date="2025-10-30T10:53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i</w:t>
              </w:r>
            </w:ins>
            <w:ins w:id="120" w:author="Huawei" w:date="2025-10-30T10:49:00Z">
              <w:r w:rsidRPr="006B4C1B">
                <w:rPr>
                  <w:rFonts w:ascii="Arial" w:eastAsia="Times New Roman" w:hAnsi="Arial"/>
                  <w:b/>
                  <w:sz w:val="18"/>
                  <w:lang w:eastAsia="zh-CN"/>
                </w:rPr>
                <w:t>mplementation</w:t>
              </w:r>
            </w:ins>
          </w:p>
        </w:tc>
      </w:tr>
      <w:tr w:rsidR="006B4C1B" w:rsidRPr="006B4C1B" w14:paraId="23B2CB35" w14:textId="77777777" w:rsidTr="006B4C1B">
        <w:trPr>
          <w:ins w:id="121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7F630" w14:textId="77777777" w:rsidR="006B4C1B" w:rsidRPr="006B4C1B" w:rsidRDefault="006B4C1B" w:rsidP="006B4C1B">
            <w:pPr>
              <w:keepNext/>
              <w:spacing w:after="0"/>
              <w:rPr>
                <w:ins w:id="122" w:author="Huawei" w:date="2025-10-30T10:48:00Z"/>
                <w:rFonts w:ascii="Arial" w:hAnsi="Arial"/>
                <w:sz w:val="18"/>
                <w:lang w:eastAsia="en-GB"/>
              </w:rPr>
            </w:pPr>
            <w:ins w:id="123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Loose Coupling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C721E" w14:textId="7A759A47" w:rsidR="006B4C1B" w:rsidRPr="00FE4058" w:rsidRDefault="006B4C1B" w:rsidP="00FE4058">
            <w:pPr>
              <w:keepNext/>
              <w:spacing w:after="0"/>
              <w:rPr>
                <w:ins w:id="124" w:author="Huawei" w:date="2025-10-30T10:48:00Z"/>
                <w:rFonts w:ascii="Arial" w:eastAsiaTheme="minorEastAsia" w:hAnsi="Arial" w:hint="eastAsia"/>
                <w:sz w:val="18"/>
                <w:lang w:eastAsia="zh-CN"/>
              </w:rPr>
            </w:pPr>
            <w:proofErr w:type="spellStart"/>
            <w:ins w:id="125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MnS</w:t>
              </w:r>
              <w:proofErr w:type="spellEnd"/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 producers and consumers interact via service exposure</w:t>
              </w:r>
              <w:del w:id="126" w:author="Huawei 1" w:date="2025-11-18T22:38:00Z">
                <w:r w:rsidRPr="006B4C1B" w:rsidDel="00FE4058">
                  <w:rPr>
                    <w:rFonts w:ascii="Arial" w:eastAsia="Times New Roman" w:hAnsi="Arial"/>
                    <w:sz w:val="18"/>
                    <w:lang w:eastAsia="en-GB"/>
                  </w:rPr>
                  <w:delText>, not direct calls</w:delText>
                </w:r>
              </w:del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  <w:ins w:id="127" w:author="Huawei 1" w:date="2025-11-18T22:39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28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S</w:t>
              </w:r>
            </w:ins>
            <w:ins w:id="129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caling of one side, e.g. </w:t>
              </w:r>
            </w:ins>
            <w:proofErr w:type="spellStart"/>
            <w:ins w:id="130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31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producer, </w:t>
              </w:r>
            </w:ins>
            <w:ins w:id="132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does</w:t>
              </w:r>
            </w:ins>
            <w:ins w:id="133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 not affect the other side, e.g. </w:t>
              </w:r>
            </w:ins>
            <w:proofErr w:type="spellStart"/>
            <w:ins w:id="134" w:author="Huawei 1" w:date="2025-11-18T22:41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35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consumer. Adding more number of </w:t>
              </w:r>
            </w:ins>
            <w:proofErr w:type="spellStart"/>
            <w:ins w:id="136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37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consumers, does</w:t>
              </w:r>
            </w:ins>
            <w:ins w:id="138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39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n</w:t>
              </w:r>
            </w:ins>
            <w:ins w:id="140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o</w:t>
              </w:r>
            </w:ins>
            <w:ins w:id="141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t affect the </w:t>
              </w:r>
            </w:ins>
            <w:proofErr w:type="spellStart"/>
            <w:ins w:id="142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43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producer</w:t>
              </w:r>
            </w:ins>
            <w:ins w:id="144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.</w:t>
              </w:r>
            </w:ins>
            <w:ins w:id="145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</w:ins>
            <w:ins w:id="146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E</w:t>
              </w:r>
            </w:ins>
            <w:ins w:id="147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rror handling and failure recover does not require coupled proprietary implementation between </w:t>
              </w:r>
            </w:ins>
            <w:proofErr w:type="spellStart"/>
            <w:ins w:id="148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49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 xml:space="preserve">producer and </w:t>
              </w:r>
            </w:ins>
            <w:proofErr w:type="spellStart"/>
            <w:ins w:id="150" w:author="Huawei 1" w:date="2025-11-18T22:42:00Z"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>MnS</w:t>
              </w:r>
              <w:proofErr w:type="spellEnd"/>
              <w:r w:rsidR="00FE4058">
                <w:rPr>
                  <w:rFonts w:ascii="Arial" w:eastAsiaTheme="minorEastAsia" w:hAnsi="Arial" w:hint="eastAsia"/>
                  <w:sz w:val="18"/>
                  <w:lang w:eastAsia="zh-CN"/>
                </w:rPr>
                <w:t xml:space="preserve"> </w:t>
              </w:r>
            </w:ins>
            <w:ins w:id="151" w:author="Huawei 1" w:date="2025-11-18T22:39:00Z">
              <w:r w:rsidR="00FE4058" w:rsidRPr="00FE4058">
                <w:rPr>
                  <w:rFonts w:ascii="Arial" w:eastAsiaTheme="minorEastAsia" w:hAnsi="Arial"/>
                  <w:sz w:val="18"/>
                  <w:lang w:eastAsia="zh-CN"/>
                </w:rPr>
                <w:t>consumer.</w:t>
              </w:r>
            </w:ins>
          </w:p>
        </w:tc>
      </w:tr>
      <w:tr w:rsidR="006B4C1B" w:rsidRPr="006B4C1B" w14:paraId="03451835" w14:textId="77777777" w:rsidTr="006B4C1B">
        <w:trPr>
          <w:ins w:id="152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6FB8" w14:textId="77777777" w:rsidR="006B4C1B" w:rsidRPr="006B4C1B" w:rsidRDefault="006B4C1B" w:rsidP="006B4C1B">
            <w:pPr>
              <w:keepNext/>
              <w:spacing w:after="0"/>
              <w:rPr>
                <w:ins w:id="153" w:author="Huawei" w:date="2025-10-30T10:48:00Z"/>
                <w:rFonts w:ascii="Arial" w:hAnsi="Arial"/>
                <w:sz w:val="18"/>
                <w:lang w:eastAsia="en-GB"/>
              </w:rPr>
            </w:pPr>
            <w:ins w:id="154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Asynchronous Messaging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9EB" w14:textId="77777777" w:rsidR="006B4C1B" w:rsidRPr="006B4C1B" w:rsidRDefault="006B4C1B" w:rsidP="006B4C1B">
            <w:pPr>
              <w:keepNext/>
              <w:spacing w:after="0"/>
              <w:rPr>
                <w:ins w:id="155" w:author="Huawei" w:date="2025-10-30T10:48:00Z"/>
                <w:rFonts w:ascii="Arial" w:hAnsi="Arial"/>
                <w:sz w:val="18"/>
                <w:lang w:eastAsia="en-GB"/>
              </w:rPr>
            </w:pPr>
            <w:ins w:id="156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SBMA supports subscription/notification and streaming interfaces for non-blocking data flow</w:t>
              </w:r>
            </w:ins>
            <w:ins w:id="157" w:author="Huawei" w:date="2025-10-30T11:49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 (i.e., MnS producer sends the message data and continues its work without delay, while MnS consumer processes the message independently)</w:t>
              </w:r>
            </w:ins>
            <w:ins w:id="158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  <w:tr w:rsidR="006B4C1B" w:rsidRPr="006B4C1B" w14:paraId="04E74E97" w14:textId="77777777" w:rsidTr="006B4C1B">
        <w:trPr>
          <w:ins w:id="159" w:author="Huawei" w:date="2025-10-30T10:48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66B3" w14:textId="77777777" w:rsidR="006B4C1B" w:rsidRPr="006B4C1B" w:rsidRDefault="006B4C1B" w:rsidP="006B4C1B">
            <w:pPr>
              <w:keepNext/>
              <w:spacing w:after="0"/>
              <w:rPr>
                <w:ins w:id="160" w:author="Huawei" w:date="2025-10-30T10:48:00Z"/>
                <w:rFonts w:ascii="Arial" w:hAnsi="Arial"/>
                <w:sz w:val="18"/>
                <w:lang w:eastAsia="en-GB"/>
              </w:rPr>
            </w:pPr>
            <w:ins w:id="161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Publish/Subscrib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6A00F" w14:textId="77777777" w:rsidR="006B4C1B" w:rsidRPr="006B4C1B" w:rsidRDefault="006B4C1B" w:rsidP="006B4C1B">
            <w:pPr>
              <w:keepNext/>
              <w:spacing w:after="0"/>
              <w:rPr>
                <w:ins w:id="162" w:author="Huawei" w:date="2025-10-30T10:48:00Z"/>
                <w:rFonts w:ascii="Arial" w:hAnsi="Arial"/>
                <w:sz w:val="18"/>
                <w:lang w:eastAsia="en-GB"/>
              </w:rPr>
            </w:pPr>
            <w:ins w:id="163" w:author="Huawei" w:date="2025-10-30T10:51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MnS consumers can subscribe to events or data streams exposed by MnS producers.</w:t>
              </w:r>
            </w:ins>
          </w:p>
        </w:tc>
      </w:tr>
      <w:tr w:rsidR="006B4C1B" w:rsidRPr="006B4C1B" w14:paraId="28E31177" w14:textId="77777777" w:rsidTr="006B4C1B">
        <w:trPr>
          <w:ins w:id="164" w:author="Huawei" w:date="2025-10-30T10:51:00Z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3891A" w14:textId="77777777" w:rsidR="006B4C1B" w:rsidRPr="006B4C1B" w:rsidRDefault="006B4C1B" w:rsidP="006B4C1B">
            <w:pPr>
              <w:keepNext/>
              <w:spacing w:after="0"/>
              <w:rPr>
                <w:ins w:id="165" w:author="Huawei" w:date="2025-10-30T10:51:00Z"/>
                <w:rFonts w:ascii="Arial" w:hAnsi="Arial"/>
                <w:sz w:val="18"/>
                <w:lang w:eastAsia="en-GB"/>
              </w:rPr>
            </w:pPr>
            <w:ins w:id="166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Scalability </w:t>
              </w:r>
            </w:ins>
            <w:ins w:id="167" w:author="Huawei" w:date="2025-10-30T12:05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and</w:t>
              </w:r>
            </w:ins>
            <w:ins w:id="168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 xml:space="preserve"> Resilience</w:t>
              </w:r>
            </w:ins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F9990" w14:textId="77777777" w:rsidR="006B4C1B" w:rsidRPr="006B4C1B" w:rsidRDefault="006B4C1B" w:rsidP="006B4C1B">
            <w:pPr>
              <w:keepNext/>
              <w:spacing w:after="0"/>
              <w:rPr>
                <w:ins w:id="169" w:author="Huawei" w:date="2025-10-30T10:51:00Z"/>
                <w:rFonts w:ascii="Arial" w:hAnsi="Arial"/>
                <w:sz w:val="18"/>
                <w:lang w:eastAsia="en-GB"/>
              </w:rPr>
            </w:pPr>
            <w:ins w:id="170" w:author="Huawei" w:date="2025-10-30T10:52:00Z">
              <w:r w:rsidRPr="006B4C1B">
                <w:rPr>
                  <w:rFonts w:ascii="Arial" w:eastAsia="Times New Roman" w:hAnsi="Arial"/>
                  <w:sz w:val="18"/>
                  <w:lang w:eastAsia="en-GB"/>
                </w:rPr>
                <w:t>SBMA supports multipoint-to-multipoint streaming, improving efficiency and fault tolerance</w:t>
              </w:r>
            </w:ins>
          </w:p>
        </w:tc>
      </w:tr>
    </w:tbl>
    <w:p w14:paraId="2A21C824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171" w:author="Huawei" w:date="2025-10-30T10:48:00Z"/>
          <w:lang w:eastAsia="en-GB"/>
        </w:rPr>
      </w:pPr>
    </w:p>
    <w:p w14:paraId="6D07D29C" w14:textId="77777777" w:rsidR="006B4C1B" w:rsidRPr="006B4C1B" w:rsidRDefault="006B4C1B" w:rsidP="006B4C1B">
      <w:pPr>
        <w:overflowPunct w:val="0"/>
        <w:autoSpaceDE w:val="0"/>
        <w:autoSpaceDN w:val="0"/>
        <w:adjustRightInd w:val="0"/>
        <w:textAlignment w:val="baseline"/>
        <w:rPr>
          <w:ins w:id="172" w:author="Huawei" w:date="2025-10-29T17:02:00Z"/>
          <w:rFonts w:eastAsia="Times New Roman"/>
          <w:lang w:eastAsia="zh-CN"/>
        </w:rPr>
      </w:pPr>
    </w:p>
    <w:p w14:paraId="0BAE2DE2" w14:textId="3422E496" w:rsidR="003C5A8D" w:rsidRDefault="003C5A8D">
      <w:pPr>
        <w:rPr>
          <w:lang w:eastAsia="zh-CN"/>
        </w:rPr>
      </w:pPr>
    </w:p>
    <w:p w14:paraId="39A80BC9" w14:textId="7ED8E7D2" w:rsidR="003C5A8D" w:rsidRDefault="003C5A8D">
      <w:pPr>
        <w:rPr>
          <w:lang w:eastAsia="zh-CN"/>
        </w:rPr>
      </w:pPr>
    </w:p>
    <w:p w14:paraId="62426045" w14:textId="77777777" w:rsidR="003C5A8D" w:rsidRPr="00495A6F" w:rsidRDefault="003C5A8D">
      <w:pPr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CA86B" w14:textId="77777777" w:rsidR="00931666" w:rsidRDefault="00931666">
      <w:r>
        <w:separator/>
      </w:r>
    </w:p>
  </w:endnote>
  <w:endnote w:type="continuationSeparator" w:id="0">
    <w:p w14:paraId="248EF77B" w14:textId="77777777" w:rsidR="00931666" w:rsidRDefault="00931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ED192" w14:textId="77777777" w:rsidR="00931666" w:rsidRDefault="00931666">
      <w:r>
        <w:separator/>
      </w:r>
    </w:p>
  </w:footnote>
  <w:footnote w:type="continuationSeparator" w:id="0">
    <w:p w14:paraId="7C65490B" w14:textId="77777777" w:rsidR="00931666" w:rsidRDefault="00931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507F0"/>
    <w:multiLevelType w:val="hybridMultilevel"/>
    <w:tmpl w:val="CC520160"/>
    <w:lvl w:ilvl="0" w:tplc="583C6428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1206403767">
    <w:abstractNumId w:val="1"/>
  </w:num>
  <w:num w:numId="2" w16cid:durableId="1220826605">
    <w:abstractNumId w:val="2"/>
  </w:num>
  <w:num w:numId="3" w16cid:durableId="12292255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772"/>
    <w:rsid w:val="00005579"/>
    <w:rsid w:val="00021531"/>
    <w:rsid w:val="0003093F"/>
    <w:rsid w:val="00032590"/>
    <w:rsid w:val="000341E6"/>
    <w:rsid w:val="00037B7F"/>
    <w:rsid w:val="00041115"/>
    <w:rsid w:val="000536A6"/>
    <w:rsid w:val="000649F4"/>
    <w:rsid w:val="000709C7"/>
    <w:rsid w:val="00070C4D"/>
    <w:rsid w:val="00094F05"/>
    <w:rsid w:val="000B59EB"/>
    <w:rsid w:val="000C05CD"/>
    <w:rsid w:val="000C4ED3"/>
    <w:rsid w:val="000D787C"/>
    <w:rsid w:val="000D7F66"/>
    <w:rsid w:val="000E2848"/>
    <w:rsid w:val="000E2F53"/>
    <w:rsid w:val="000F13AF"/>
    <w:rsid w:val="000F18AC"/>
    <w:rsid w:val="000F5099"/>
    <w:rsid w:val="000F670C"/>
    <w:rsid w:val="0010283B"/>
    <w:rsid w:val="00102CC9"/>
    <w:rsid w:val="00103AB1"/>
    <w:rsid w:val="0010504F"/>
    <w:rsid w:val="00105DD3"/>
    <w:rsid w:val="00114375"/>
    <w:rsid w:val="001152C8"/>
    <w:rsid w:val="001169EF"/>
    <w:rsid w:val="0013512F"/>
    <w:rsid w:val="00153479"/>
    <w:rsid w:val="001604A8"/>
    <w:rsid w:val="00162185"/>
    <w:rsid w:val="00165CF6"/>
    <w:rsid w:val="001808FE"/>
    <w:rsid w:val="0019152A"/>
    <w:rsid w:val="00193D16"/>
    <w:rsid w:val="001A312F"/>
    <w:rsid w:val="001B093A"/>
    <w:rsid w:val="001B09D9"/>
    <w:rsid w:val="001C5CF1"/>
    <w:rsid w:val="001D0A2F"/>
    <w:rsid w:val="001D5741"/>
    <w:rsid w:val="001D689E"/>
    <w:rsid w:val="001E4956"/>
    <w:rsid w:val="001F1DA0"/>
    <w:rsid w:val="001F3CD1"/>
    <w:rsid w:val="001F3EB6"/>
    <w:rsid w:val="001F4B14"/>
    <w:rsid w:val="001F524E"/>
    <w:rsid w:val="00214DF0"/>
    <w:rsid w:val="00222542"/>
    <w:rsid w:val="00226F20"/>
    <w:rsid w:val="00227D04"/>
    <w:rsid w:val="0024014F"/>
    <w:rsid w:val="002474B7"/>
    <w:rsid w:val="002560B8"/>
    <w:rsid w:val="00266561"/>
    <w:rsid w:val="00291CC9"/>
    <w:rsid w:val="002A2093"/>
    <w:rsid w:val="002A5209"/>
    <w:rsid w:val="002B663C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FE0"/>
    <w:rsid w:val="00305B3F"/>
    <w:rsid w:val="00306E90"/>
    <w:rsid w:val="0032112B"/>
    <w:rsid w:val="00337492"/>
    <w:rsid w:val="003573B8"/>
    <w:rsid w:val="00357CC0"/>
    <w:rsid w:val="0036002D"/>
    <w:rsid w:val="00363073"/>
    <w:rsid w:val="00363ED6"/>
    <w:rsid w:val="00376490"/>
    <w:rsid w:val="00387241"/>
    <w:rsid w:val="0039089E"/>
    <w:rsid w:val="00394A7F"/>
    <w:rsid w:val="003A068B"/>
    <w:rsid w:val="003A47FB"/>
    <w:rsid w:val="003B2EE4"/>
    <w:rsid w:val="003B320C"/>
    <w:rsid w:val="003C3DDA"/>
    <w:rsid w:val="003C5A8D"/>
    <w:rsid w:val="003D594F"/>
    <w:rsid w:val="003E729C"/>
    <w:rsid w:val="003F70C4"/>
    <w:rsid w:val="004054C1"/>
    <w:rsid w:val="0041280F"/>
    <w:rsid w:val="00432C82"/>
    <w:rsid w:val="0043408A"/>
    <w:rsid w:val="0044235F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B2BDB"/>
    <w:rsid w:val="004B6223"/>
    <w:rsid w:val="004D1E5C"/>
    <w:rsid w:val="004E2F92"/>
    <w:rsid w:val="004F33ED"/>
    <w:rsid w:val="004F4163"/>
    <w:rsid w:val="005009DD"/>
    <w:rsid w:val="0051513A"/>
    <w:rsid w:val="0051688C"/>
    <w:rsid w:val="00526985"/>
    <w:rsid w:val="00541317"/>
    <w:rsid w:val="00546295"/>
    <w:rsid w:val="00554E6B"/>
    <w:rsid w:val="00580B69"/>
    <w:rsid w:val="00580FA3"/>
    <w:rsid w:val="00585569"/>
    <w:rsid w:val="005A3CAB"/>
    <w:rsid w:val="005E066A"/>
    <w:rsid w:val="005F34BB"/>
    <w:rsid w:val="005F767A"/>
    <w:rsid w:val="0061763A"/>
    <w:rsid w:val="0062503F"/>
    <w:rsid w:val="00633516"/>
    <w:rsid w:val="006373F1"/>
    <w:rsid w:val="00640107"/>
    <w:rsid w:val="006424A6"/>
    <w:rsid w:val="00653E2A"/>
    <w:rsid w:val="00672109"/>
    <w:rsid w:val="00672E0D"/>
    <w:rsid w:val="006774BB"/>
    <w:rsid w:val="00686E02"/>
    <w:rsid w:val="0069541A"/>
    <w:rsid w:val="006B4C1B"/>
    <w:rsid w:val="006B621B"/>
    <w:rsid w:val="006C7CC6"/>
    <w:rsid w:val="006D0C62"/>
    <w:rsid w:val="006D3166"/>
    <w:rsid w:val="006D46B5"/>
    <w:rsid w:val="006D5F8D"/>
    <w:rsid w:val="006F138B"/>
    <w:rsid w:val="006F4264"/>
    <w:rsid w:val="00700C79"/>
    <w:rsid w:val="0070171F"/>
    <w:rsid w:val="00711F26"/>
    <w:rsid w:val="00712964"/>
    <w:rsid w:val="00712DAB"/>
    <w:rsid w:val="00732798"/>
    <w:rsid w:val="00733083"/>
    <w:rsid w:val="0073515D"/>
    <w:rsid w:val="00735CFD"/>
    <w:rsid w:val="0074115C"/>
    <w:rsid w:val="00742FCB"/>
    <w:rsid w:val="007654A1"/>
    <w:rsid w:val="00766763"/>
    <w:rsid w:val="00767B79"/>
    <w:rsid w:val="007777CB"/>
    <w:rsid w:val="00780A06"/>
    <w:rsid w:val="00785301"/>
    <w:rsid w:val="007925B5"/>
    <w:rsid w:val="00793D77"/>
    <w:rsid w:val="007B0723"/>
    <w:rsid w:val="007B5CD2"/>
    <w:rsid w:val="007C2635"/>
    <w:rsid w:val="007D24D5"/>
    <w:rsid w:val="007D3CD2"/>
    <w:rsid w:val="007E29ED"/>
    <w:rsid w:val="007E2E5B"/>
    <w:rsid w:val="007F1F96"/>
    <w:rsid w:val="007F456B"/>
    <w:rsid w:val="00802641"/>
    <w:rsid w:val="00810C32"/>
    <w:rsid w:val="0081660C"/>
    <w:rsid w:val="008171CF"/>
    <w:rsid w:val="00820E33"/>
    <w:rsid w:val="0082707E"/>
    <w:rsid w:val="00827CF8"/>
    <w:rsid w:val="00852099"/>
    <w:rsid w:val="008825EE"/>
    <w:rsid w:val="008826B5"/>
    <w:rsid w:val="0089327E"/>
    <w:rsid w:val="008A2C5E"/>
    <w:rsid w:val="008B118C"/>
    <w:rsid w:val="008B4809"/>
    <w:rsid w:val="008B4AAF"/>
    <w:rsid w:val="008B5E87"/>
    <w:rsid w:val="008C2B6B"/>
    <w:rsid w:val="008D0654"/>
    <w:rsid w:val="008D6134"/>
    <w:rsid w:val="008D7F13"/>
    <w:rsid w:val="008E0292"/>
    <w:rsid w:val="008E1FC4"/>
    <w:rsid w:val="008E2CD0"/>
    <w:rsid w:val="009014CB"/>
    <w:rsid w:val="009158D2"/>
    <w:rsid w:val="0091647E"/>
    <w:rsid w:val="0092021C"/>
    <w:rsid w:val="009255E7"/>
    <w:rsid w:val="00926368"/>
    <w:rsid w:val="00927E11"/>
    <w:rsid w:val="00931666"/>
    <w:rsid w:val="009430B3"/>
    <w:rsid w:val="009462D2"/>
    <w:rsid w:val="009525C1"/>
    <w:rsid w:val="00956C77"/>
    <w:rsid w:val="00956E3D"/>
    <w:rsid w:val="00982BA7"/>
    <w:rsid w:val="00987681"/>
    <w:rsid w:val="00987A14"/>
    <w:rsid w:val="00995C58"/>
    <w:rsid w:val="009A0E4E"/>
    <w:rsid w:val="009A21B0"/>
    <w:rsid w:val="009A3FBD"/>
    <w:rsid w:val="009B66A5"/>
    <w:rsid w:val="009C236D"/>
    <w:rsid w:val="009C4F5A"/>
    <w:rsid w:val="009D483D"/>
    <w:rsid w:val="009E0B54"/>
    <w:rsid w:val="009E3761"/>
    <w:rsid w:val="009F1388"/>
    <w:rsid w:val="00A117D5"/>
    <w:rsid w:val="00A1182E"/>
    <w:rsid w:val="00A15DD1"/>
    <w:rsid w:val="00A34787"/>
    <w:rsid w:val="00A37328"/>
    <w:rsid w:val="00A42810"/>
    <w:rsid w:val="00A44B2E"/>
    <w:rsid w:val="00A530F5"/>
    <w:rsid w:val="00A57D67"/>
    <w:rsid w:val="00A63802"/>
    <w:rsid w:val="00A67DE9"/>
    <w:rsid w:val="00A714C2"/>
    <w:rsid w:val="00A72708"/>
    <w:rsid w:val="00A7277A"/>
    <w:rsid w:val="00A929F3"/>
    <w:rsid w:val="00AA2DDE"/>
    <w:rsid w:val="00AA3DBE"/>
    <w:rsid w:val="00AA7E59"/>
    <w:rsid w:val="00AB5B29"/>
    <w:rsid w:val="00AB62F0"/>
    <w:rsid w:val="00AC0A73"/>
    <w:rsid w:val="00AE27C4"/>
    <w:rsid w:val="00AE3247"/>
    <w:rsid w:val="00AE35AD"/>
    <w:rsid w:val="00AE7975"/>
    <w:rsid w:val="00AF1C29"/>
    <w:rsid w:val="00AF6893"/>
    <w:rsid w:val="00AF7B15"/>
    <w:rsid w:val="00B03C94"/>
    <w:rsid w:val="00B12287"/>
    <w:rsid w:val="00B35066"/>
    <w:rsid w:val="00B41104"/>
    <w:rsid w:val="00B43D74"/>
    <w:rsid w:val="00B444A9"/>
    <w:rsid w:val="00B62EE4"/>
    <w:rsid w:val="00B73163"/>
    <w:rsid w:val="00B76143"/>
    <w:rsid w:val="00BA0AB3"/>
    <w:rsid w:val="00BA4BE2"/>
    <w:rsid w:val="00BA537B"/>
    <w:rsid w:val="00BB3D1C"/>
    <w:rsid w:val="00BB4B35"/>
    <w:rsid w:val="00BB6C44"/>
    <w:rsid w:val="00BD1620"/>
    <w:rsid w:val="00BD1C8A"/>
    <w:rsid w:val="00BD4BBC"/>
    <w:rsid w:val="00BE13CE"/>
    <w:rsid w:val="00BE4CAD"/>
    <w:rsid w:val="00BF3721"/>
    <w:rsid w:val="00BF51FA"/>
    <w:rsid w:val="00BF5F4F"/>
    <w:rsid w:val="00C00708"/>
    <w:rsid w:val="00C0445E"/>
    <w:rsid w:val="00C24FCF"/>
    <w:rsid w:val="00C30C88"/>
    <w:rsid w:val="00C40A2C"/>
    <w:rsid w:val="00C4173A"/>
    <w:rsid w:val="00C44D05"/>
    <w:rsid w:val="00C51AD5"/>
    <w:rsid w:val="00C54B05"/>
    <w:rsid w:val="00C54D58"/>
    <w:rsid w:val="00C601CB"/>
    <w:rsid w:val="00C66D34"/>
    <w:rsid w:val="00C71CC6"/>
    <w:rsid w:val="00C727CC"/>
    <w:rsid w:val="00C75F2A"/>
    <w:rsid w:val="00C84272"/>
    <w:rsid w:val="00C86F41"/>
    <w:rsid w:val="00C87441"/>
    <w:rsid w:val="00C93AA3"/>
    <w:rsid w:val="00C93D83"/>
    <w:rsid w:val="00CA40AD"/>
    <w:rsid w:val="00CB2F58"/>
    <w:rsid w:val="00CB7133"/>
    <w:rsid w:val="00CC4471"/>
    <w:rsid w:val="00CC73A1"/>
    <w:rsid w:val="00CD3717"/>
    <w:rsid w:val="00CD4943"/>
    <w:rsid w:val="00CE0B5A"/>
    <w:rsid w:val="00CF4680"/>
    <w:rsid w:val="00CF6111"/>
    <w:rsid w:val="00D0509E"/>
    <w:rsid w:val="00D07287"/>
    <w:rsid w:val="00D14F05"/>
    <w:rsid w:val="00D30F8E"/>
    <w:rsid w:val="00D31500"/>
    <w:rsid w:val="00D318A2"/>
    <w:rsid w:val="00D318B2"/>
    <w:rsid w:val="00D3608F"/>
    <w:rsid w:val="00D360D7"/>
    <w:rsid w:val="00D41899"/>
    <w:rsid w:val="00D50482"/>
    <w:rsid w:val="00D55FB4"/>
    <w:rsid w:val="00D80E8F"/>
    <w:rsid w:val="00D8453E"/>
    <w:rsid w:val="00D95472"/>
    <w:rsid w:val="00DA548A"/>
    <w:rsid w:val="00DA7AD5"/>
    <w:rsid w:val="00DB4FE6"/>
    <w:rsid w:val="00DB56C3"/>
    <w:rsid w:val="00DB5B1B"/>
    <w:rsid w:val="00DC34C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563"/>
    <w:rsid w:val="00E37D91"/>
    <w:rsid w:val="00E423A9"/>
    <w:rsid w:val="00E43160"/>
    <w:rsid w:val="00E44198"/>
    <w:rsid w:val="00E5455E"/>
    <w:rsid w:val="00E54C0A"/>
    <w:rsid w:val="00E678ED"/>
    <w:rsid w:val="00E70961"/>
    <w:rsid w:val="00E7154D"/>
    <w:rsid w:val="00E773D6"/>
    <w:rsid w:val="00E95F5A"/>
    <w:rsid w:val="00EA21F9"/>
    <w:rsid w:val="00EA2463"/>
    <w:rsid w:val="00EB76D8"/>
    <w:rsid w:val="00EB7EC7"/>
    <w:rsid w:val="00EC05AF"/>
    <w:rsid w:val="00ED10B0"/>
    <w:rsid w:val="00ED2019"/>
    <w:rsid w:val="00ED7623"/>
    <w:rsid w:val="00EE1B3B"/>
    <w:rsid w:val="00EE501B"/>
    <w:rsid w:val="00EE6D68"/>
    <w:rsid w:val="00EF2980"/>
    <w:rsid w:val="00EF4C60"/>
    <w:rsid w:val="00EF55B7"/>
    <w:rsid w:val="00F040E1"/>
    <w:rsid w:val="00F21090"/>
    <w:rsid w:val="00F216FE"/>
    <w:rsid w:val="00F22B94"/>
    <w:rsid w:val="00F30FD1"/>
    <w:rsid w:val="00F431B2"/>
    <w:rsid w:val="00F45AFA"/>
    <w:rsid w:val="00F537FA"/>
    <w:rsid w:val="00F57C87"/>
    <w:rsid w:val="00F6525A"/>
    <w:rsid w:val="00F6700D"/>
    <w:rsid w:val="00F71F15"/>
    <w:rsid w:val="00F725B2"/>
    <w:rsid w:val="00F837C6"/>
    <w:rsid w:val="00F90A7F"/>
    <w:rsid w:val="00FA0034"/>
    <w:rsid w:val="00FA0BF8"/>
    <w:rsid w:val="00FC15DC"/>
    <w:rsid w:val="00FC185C"/>
    <w:rsid w:val="00FC55AB"/>
    <w:rsid w:val="00FD026D"/>
    <w:rsid w:val="00FD0FC8"/>
    <w:rsid w:val="00FD2930"/>
    <w:rsid w:val="00FD4288"/>
    <w:rsid w:val="00FE23C7"/>
    <w:rsid w:val="00FE4058"/>
    <w:rsid w:val="00FE5C3B"/>
    <w:rsid w:val="00FF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0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4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4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List Paragraph"/>
    <w:basedOn w:val="a"/>
    <w:uiPriority w:val="34"/>
    <w:qFormat/>
    <w:rsid w:val="00CF4680"/>
    <w:pPr>
      <w:ind w:firstLineChars="200" w:firstLine="420"/>
    </w:pPr>
  </w:style>
  <w:style w:type="character" w:customStyle="1" w:styleId="10">
    <w:name w:val="标题 1 字符"/>
    <w:basedOn w:val="a0"/>
    <w:link w:val="1"/>
    <w:rsid w:val="00EF55B7"/>
    <w:rPr>
      <w:rFonts w:ascii="Arial" w:hAnsi="Arial"/>
      <w:sz w:val="36"/>
      <w:lang w:eastAsia="en-US"/>
    </w:rPr>
  </w:style>
  <w:style w:type="character" w:customStyle="1" w:styleId="20">
    <w:name w:val="标题 2 字符"/>
    <w:basedOn w:val="a0"/>
    <w:link w:val="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a0"/>
    <w:qFormat/>
    <w:rsid w:val="006774BB"/>
  </w:style>
  <w:style w:type="paragraph" w:styleId="af3">
    <w:name w:val="Revision"/>
    <w:hidden/>
    <w:uiPriority w:val="99"/>
    <w:semiHidden/>
    <w:rsid w:val="00D318A2"/>
    <w:rPr>
      <w:rFonts w:ascii="Times New Roman" w:hAnsi="Times New Roman"/>
      <w:lang w:eastAsia="en-US"/>
    </w:rPr>
  </w:style>
  <w:style w:type="character" w:styleId="af4">
    <w:name w:val="Unresolved Mention"/>
    <w:basedOn w:val="a0"/>
    <w:uiPriority w:val="99"/>
    <w:semiHidden/>
    <w:unhideWhenUsed/>
    <w:rsid w:val="00A57D67"/>
    <w:rPr>
      <w:color w:val="605E5C"/>
      <w:shd w:val="clear" w:color="auto" w:fill="E1DFDD"/>
    </w:rPr>
  </w:style>
  <w:style w:type="table" w:customStyle="1" w:styleId="TableGrid1">
    <w:name w:val="Table Grid1"/>
    <w:basedOn w:val="a1"/>
    <w:rsid w:val="006B4C1B"/>
    <w:rPr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7</cp:revision>
  <cp:lastPrinted>1900-01-01T06:00:00Z</cp:lastPrinted>
  <dcterms:created xsi:type="dcterms:W3CDTF">2025-11-19T04:25:00Z</dcterms:created>
  <dcterms:modified xsi:type="dcterms:W3CDTF">2025-11-1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